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Thursday 4:30-6:20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2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3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3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3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3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3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3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Software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6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5"/>
          <w:ilvl w:val="0"/>
        </w:numPr>
      </w:pPr>
      <w:r>
        <w:t xml:space="preserve">Accounts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7"/>
          <w:ilvl w:val="1"/>
        </w:numPr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8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19-11-12T16:05:47Z</dcterms:created>
  <dcterms:modified xsi:type="dcterms:W3CDTF">2019-11-12T16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